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BC16B" w14:textId="77777777" w:rsidR="00BF232A" w:rsidRPr="002E3AD7" w:rsidRDefault="00BF232A" w:rsidP="006260AE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48CB536B" w14:textId="7F54DCF7" w:rsidR="00110435" w:rsidRPr="002E3AD7" w:rsidRDefault="001E5CAE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2E3AD7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物件導向程式設計</w:t>
      </w:r>
      <w:r w:rsidR="00141C14" w:rsidRPr="002E3AD7">
        <w:rPr>
          <w:rFonts w:ascii="Times New Roman" w:eastAsia="標楷體" w:hAnsi="Times New Roman" w:cs="Times New Roman"/>
          <w:b/>
          <w:sz w:val="32"/>
          <w:szCs w:val="32"/>
        </w:rPr>
        <w:t>作業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2E3AD7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51A854D" w:rsidR="00366280" w:rsidRPr="002E3AD7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proofErr w:type="gramStart"/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  <w:r w:rsidR="005F2FF1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Wang, Pei-Ru</w:t>
            </w:r>
          </w:p>
        </w:tc>
      </w:tr>
      <w:tr w:rsidR="00F56927" w:rsidRPr="002E3AD7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37FC2529" w:rsidR="00F56927" w:rsidRPr="002E3AD7" w:rsidRDefault="00F56927" w:rsidP="00584261">
            <w:pPr>
              <w:snapToGrid w:val="0"/>
              <w:jc w:val="both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題目名稱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(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中文</w:t>
            </w:r>
            <w:r w:rsidR="00602AD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/</w:t>
            </w:r>
            <w:r w:rsidR="00602AD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英文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)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AD5BD7" w:rsidRPr="002E3AD7"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  <w:t>Student I</w:t>
            </w:r>
            <w:r w:rsidR="001C334C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dentify System</w:t>
            </w:r>
          </w:p>
        </w:tc>
      </w:tr>
      <w:tr w:rsidR="00584261" w:rsidRPr="002E3AD7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77777777" w:rsidR="00584261" w:rsidRPr="002E3AD7" w:rsidRDefault="00584261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2E3AD7" w14:paraId="2003DA16" w14:textId="77777777" w:rsidTr="002C70FE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2E3AD7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2E3AD7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2E3AD7" w14:paraId="618F1679" w14:textId="77777777" w:rsidTr="002C70FE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C27AEF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2C4D4B4A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0E6DBEF7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5023BCDF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0" w:name="OLE_LINK104"/>
                  <w:bookmarkStart w:id="1" w:name="OLE_LINK105"/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bookmarkEnd w:id="0"/>
                  <w:bookmarkEnd w:id="1"/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STRUCTURES AND CLASSES</w:t>
                  </w:r>
                </w:p>
                <w:p w14:paraId="74F5E9B6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2E3AD7" w:rsidRDefault="00A86D2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STREAMS AND </w:t>
                  </w:r>
                  <w:proofErr w:type="gramStart"/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ILE</w:t>
                  </w:r>
                  <w:proofErr w:type="gramEnd"/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I/O</w:t>
                  </w:r>
                </w:p>
                <w:p w14:paraId="70D17C95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2E3AD7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2E3AD7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2E3AD7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6260AE" w:rsidRPr="002E3AD7" w14:paraId="0D4B7DDD" w14:textId="77777777" w:rsidTr="001E5CAE">
        <w:trPr>
          <w:trHeight w:val="3286"/>
        </w:trPr>
        <w:tc>
          <w:tcPr>
            <w:tcW w:w="5000" w:type="pct"/>
          </w:tcPr>
          <w:p w14:paraId="585D9299" w14:textId="77777777" w:rsidR="00AE16D2" w:rsidRPr="002E3AD7" w:rsidRDefault="00F54D6D" w:rsidP="00AE16D2">
            <w:pPr>
              <w:rPr>
                <w:rFonts w:ascii="Times New Roman" w:hAnsi="Times New Roman" w:cs="Times New Roman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r w:rsidR="004A4DA9" w:rsidRPr="002E3AD7">
              <w:rPr>
                <w:rFonts w:ascii="Times New Roman" w:hAnsi="Times New Roman" w:cs="Times New Roman"/>
              </w:rPr>
              <w:t xml:space="preserve"> </w:t>
            </w:r>
          </w:p>
          <w:p w14:paraId="50EBCF93" w14:textId="4499A4D5" w:rsidR="00AE16D2" w:rsidRPr="002E3AD7" w:rsidRDefault="0058558D" w:rsidP="00AE16D2">
            <w:pPr>
              <w:ind w:leftChars="100" w:left="24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In 2020, the global coronavirus pandemic</w:t>
            </w:r>
            <w:r w:rsidR="002E3AD7" w:rsidRPr="002E3AD7">
              <w:rPr>
                <w:rFonts w:ascii="Times New Roman" w:hAnsi="Times New Roman" w:cs="Times New Roman"/>
                <w:sz w:val="28"/>
              </w:rPr>
              <w:t xml:space="preserve"> </w:t>
            </w:r>
            <w:r w:rsidR="002E3AD7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occurs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.</w:t>
            </w:r>
            <w:r w:rsidR="00AE16D2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br/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The strategy for controlling outbreaks is control</w:t>
            </w:r>
            <w:r w:rsid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led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, suppress</w:t>
            </w:r>
            <w:r w:rsid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ed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 and </w:t>
            </w:r>
            <w:r w:rsidR="002E3AD7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mitigate</w:t>
            </w:r>
            <w:r w:rsid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d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.</w:t>
            </w:r>
            <w:r w:rsidR="00AE16D2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br/>
            </w:r>
          </w:p>
          <w:p w14:paraId="2C8DE8EE" w14:textId="5B2DC8C7" w:rsidR="00204039" w:rsidRPr="002E3AD7" w:rsidRDefault="00204039" w:rsidP="00204039">
            <w:pPr>
              <w:snapToGrid w:val="0"/>
              <w:ind w:leftChars="100" w:left="24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Schools must implement an intelligent access control system that can detect whether students are sick or have traveled abroad within 14 days.</w:t>
            </w:r>
          </w:p>
          <w:tbl>
            <w:tblPr>
              <w:tblStyle w:val="6"/>
              <w:tblW w:w="0" w:type="auto"/>
              <w:tblLook w:val="04A0" w:firstRow="1" w:lastRow="0" w:firstColumn="1" w:lastColumn="0" w:noHBand="0" w:noVBand="1"/>
            </w:tblPr>
            <w:tblGrid>
              <w:gridCol w:w="2532"/>
              <w:gridCol w:w="829"/>
              <w:gridCol w:w="1392"/>
              <w:gridCol w:w="233"/>
              <w:gridCol w:w="2231"/>
              <w:gridCol w:w="2231"/>
            </w:tblGrid>
            <w:tr w:rsidR="00AE16D2" w:rsidRPr="002E3AD7" w14:paraId="2D9E7D01" w14:textId="74727F5A" w:rsidTr="00AE16D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6ADDE221" w14:textId="77777777" w:rsidR="00AE16D2" w:rsidRPr="002E3AD7" w:rsidRDefault="00AE16D2" w:rsidP="00AE16D2">
                  <w:pPr>
                    <w:widowControl/>
                    <w:jc w:val="center"/>
                    <w:rPr>
                      <w:rFonts w:ascii="Times New Roman" w:hAnsi="Times New Roman" w:cs="Times New Roman"/>
                      <w:color w:val="222222"/>
                      <w:szCs w:val="24"/>
                    </w:rPr>
                  </w:pPr>
                  <w:r w:rsidRPr="002E3AD7">
                    <w:rPr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Symptom</w:t>
                  </w:r>
                </w:p>
              </w:tc>
              <w:tc>
                <w:tcPr>
                  <w:tcW w:w="829" w:type="dxa"/>
                  <w:hideMark/>
                </w:tcPr>
                <w:p w14:paraId="5D38FF3A" w14:textId="77777777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%</w:t>
                  </w:r>
                </w:p>
              </w:tc>
              <w:tc>
                <w:tcPr>
                  <w:tcW w:w="1392" w:type="dxa"/>
                </w:tcPr>
                <w:p w14:paraId="6EA43BFE" w14:textId="77777777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A</w:t>
                  </w:r>
                  <w:r w:rsidRPr="002E3AD7">
                    <w:rPr>
                      <w:rStyle w:val="rt-commentedtext"/>
                      <w:rFonts w:ascii="Times New Roman" w:hAnsi="Times New Roman" w:cs="Times New Roman"/>
                      <w:szCs w:val="24"/>
                    </w:rPr>
                    <w:t>ccess</w:t>
                  </w:r>
                </w:p>
              </w:tc>
              <w:tc>
                <w:tcPr>
                  <w:tcW w:w="233" w:type="dxa"/>
                  <w:vMerge w:val="restart"/>
                </w:tcPr>
                <w:p w14:paraId="57B76085" w14:textId="77777777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</w:p>
              </w:tc>
              <w:tc>
                <w:tcPr>
                  <w:tcW w:w="2231" w:type="dxa"/>
                </w:tcPr>
                <w:p w14:paraId="77BCF1D1" w14:textId="34A1D27F" w:rsidR="00AE16D2" w:rsidRPr="002E3AD7" w:rsidRDefault="002E3AD7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Travel History</w:t>
                  </w:r>
                </w:p>
              </w:tc>
              <w:tc>
                <w:tcPr>
                  <w:tcW w:w="2231" w:type="dxa"/>
                </w:tcPr>
                <w:p w14:paraId="678C9182" w14:textId="348D7288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Access</w:t>
                  </w:r>
                </w:p>
              </w:tc>
            </w:tr>
            <w:tr w:rsidR="00AE16D2" w:rsidRPr="002E3AD7" w14:paraId="6C21549A" w14:textId="16B72523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342E6169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b w:val="0"/>
                      <w:bCs w:val="0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Fever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發燒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25BCF02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87.9%</w:t>
                  </w:r>
                </w:p>
              </w:tc>
              <w:tc>
                <w:tcPr>
                  <w:tcW w:w="1392" w:type="dxa"/>
                </w:tcPr>
                <w:p w14:paraId="47218613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33AE41E7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5D5BD538" w14:textId="306A407E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hina</w:t>
                  </w:r>
                </w:p>
              </w:tc>
              <w:tc>
                <w:tcPr>
                  <w:tcW w:w="2231" w:type="dxa"/>
                </w:tcPr>
                <w:p w14:paraId="0B185B54" w14:textId="5CF4D52F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</w:t>
                  </w:r>
                  <w:r w:rsidRPr="002E3AD7">
                    <w:rPr>
                      <w:rFonts w:ascii="Times New Roman" w:hAnsi="Times New Roman" w:cs="Times New Roman"/>
                      <w:sz w:val="22"/>
                    </w:rPr>
                    <w:t>ny</w:t>
                  </w:r>
                </w:p>
              </w:tc>
            </w:tr>
            <w:tr w:rsidR="00AE16D2" w:rsidRPr="002E3AD7" w14:paraId="6A78722F" w14:textId="40744E0D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55B77FA5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ry cough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乾咳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BA8C5C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67.7%</w:t>
                  </w:r>
                </w:p>
              </w:tc>
              <w:tc>
                <w:tcPr>
                  <w:tcW w:w="1392" w:type="dxa"/>
                </w:tcPr>
                <w:p w14:paraId="14B7CE77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4022452D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E82B26E" w14:textId="19C026FA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USA</w:t>
                  </w:r>
                </w:p>
              </w:tc>
              <w:tc>
                <w:tcPr>
                  <w:tcW w:w="2231" w:type="dxa"/>
                </w:tcPr>
                <w:p w14:paraId="48E32CD4" w14:textId="06E9982E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</w:t>
                  </w:r>
                  <w:r w:rsidRPr="002E3AD7">
                    <w:rPr>
                      <w:rFonts w:ascii="Times New Roman" w:hAnsi="Times New Roman" w:cs="Times New Roman"/>
                      <w:sz w:val="22"/>
                    </w:rPr>
                    <w:t>eny</w:t>
                  </w:r>
                </w:p>
              </w:tc>
            </w:tr>
            <w:tr w:rsidR="00AE16D2" w:rsidRPr="002E3AD7" w14:paraId="5F2F2F68" w14:textId="4E3B8E44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29C175CD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Fatigue (</w:t>
                  </w:r>
                  <w:proofErr w:type="gramStart"/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疲勞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  <w:proofErr w:type="gramEnd"/>
                </w:p>
              </w:tc>
              <w:tc>
                <w:tcPr>
                  <w:tcW w:w="829" w:type="dxa"/>
                  <w:hideMark/>
                </w:tcPr>
                <w:p w14:paraId="7DD1158E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38.1%</w:t>
                  </w:r>
                </w:p>
              </w:tc>
              <w:tc>
                <w:tcPr>
                  <w:tcW w:w="1392" w:type="dxa"/>
                </w:tcPr>
                <w:p w14:paraId="5934F1DA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79D5680D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09495468" w14:textId="1E6FDC8B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Italy</w:t>
                  </w:r>
                </w:p>
              </w:tc>
              <w:tc>
                <w:tcPr>
                  <w:tcW w:w="2231" w:type="dxa"/>
                </w:tcPr>
                <w:p w14:paraId="5DCDAAF5" w14:textId="6525652A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09ED6FB2" w14:textId="36245431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303A823F" w14:textId="6C245D78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putum production</w:t>
                  </w:r>
                  <w:r w:rsidR="00204039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多痰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4FA38014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33.4%</w:t>
                  </w:r>
                </w:p>
              </w:tc>
              <w:tc>
                <w:tcPr>
                  <w:tcW w:w="1392" w:type="dxa"/>
                </w:tcPr>
                <w:p w14:paraId="4E756D4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73238766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41CFC2E1" w14:textId="1CFD3C43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pain</w:t>
                  </w:r>
                </w:p>
              </w:tc>
              <w:tc>
                <w:tcPr>
                  <w:tcW w:w="2231" w:type="dxa"/>
                </w:tcPr>
                <w:p w14:paraId="2ABEB7D0" w14:textId="67646589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2C4074B5" w14:textId="719E827F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74E2B6A9" w14:textId="7F3034AC" w:rsidR="00AE16D2" w:rsidRPr="002E3AD7" w:rsidRDefault="00532A90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L</w:t>
                  </w:r>
                  <w:r w:rsidR="00AE16D2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oss of smell (</w:t>
                  </w:r>
                  <w:r w:rsidR="00AE16D2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嗅覺失調</w:t>
                  </w:r>
                  <w:r w:rsidR="00AE16D2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388657AC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22.5%</w:t>
                  </w:r>
                </w:p>
              </w:tc>
              <w:tc>
                <w:tcPr>
                  <w:tcW w:w="1392" w:type="dxa"/>
                </w:tcPr>
                <w:p w14:paraId="14DE3914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7E3402CB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32265058" w14:textId="10898D4C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Germany</w:t>
                  </w:r>
                </w:p>
              </w:tc>
              <w:tc>
                <w:tcPr>
                  <w:tcW w:w="2231" w:type="dxa"/>
                </w:tcPr>
                <w:p w14:paraId="69013D77" w14:textId="5EA11C4C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4C17FDA7" w14:textId="6F9FFDD5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3FC9FF52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hortness of breath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呼吸急促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4354D62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8.6%</w:t>
                  </w:r>
                </w:p>
              </w:tc>
              <w:tc>
                <w:tcPr>
                  <w:tcW w:w="1392" w:type="dxa"/>
                </w:tcPr>
                <w:p w14:paraId="28A7E564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62BBF48B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25F73B98" w14:textId="2479C34B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Iran</w:t>
                  </w:r>
                </w:p>
              </w:tc>
              <w:tc>
                <w:tcPr>
                  <w:tcW w:w="2231" w:type="dxa"/>
                </w:tcPr>
                <w:p w14:paraId="67D9BB07" w14:textId="4A4200D1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23E99DF1" w14:textId="26E8F60D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4F6ABEB7" w14:textId="280A69EB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 xml:space="preserve">Muscle pain or </w:t>
                  </w:r>
                  <w:r w:rsidR="00FB448C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J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oint pain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肌肉、關節痠痛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4D236485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4.8%</w:t>
                  </w:r>
                </w:p>
              </w:tc>
              <w:tc>
                <w:tcPr>
                  <w:tcW w:w="1392" w:type="dxa"/>
                </w:tcPr>
                <w:p w14:paraId="61D42DB0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4B8A1749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96DF0D4" w14:textId="7CF5F360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France</w:t>
                  </w:r>
                </w:p>
              </w:tc>
              <w:tc>
                <w:tcPr>
                  <w:tcW w:w="2231" w:type="dxa"/>
                </w:tcPr>
                <w:p w14:paraId="523429E3" w14:textId="72B98F9B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2C108E25" w14:textId="3637C926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545CFAB2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ore throat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喉嚨痛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0E0A57D5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3.9%</w:t>
                  </w:r>
                </w:p>
              </w:tc>
              <w:tc>
                <w:tcPr>
                  <w:tcW w:w="1392" w:type="dxa"/>
                </w:tcPr>
                <w:p w14:paraId="3DD83FB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641F833E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47256999" w14:textId="0165E7F8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UK</w:t>
                  </w:r>
                </w:p>
              </w:tc>
              <w:tc>
                <w:tcPr>
                  <w:tcW w:w="2231" w:type="dxa"/>
                </w:tcPr>
                <w:p w14:paraId="152C8EEC" w14:textId="7D1E26B0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6608BB87" w14:textId="6973BE96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1229EC4C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Headache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頭痛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6D5AE4B1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3.6%</w:t>
                  </w:r>
                </w:p>
              </w:tc>
              <w:tc>
                <w:tcPr>
                  <w:tcW w:w="1392" w:type="dxa"/>
                </w:tcPr>
                <w:p w14:paraId="53044646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5A31C21A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97C320C" w14:textId="42DCB764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witzerland</w:t>
                  </w:r>
                </w:p>
              </w:tc>
              <w:tc>
                <w:tcPr>
                  <w:tcW w:w="2231" w:type="dxa"/>
                </w:tcPr>
                <w:p w14:paraId="18636BF1" w14:textId="6D1486A0" w:rsidR="00AE16D2" w:rsidRPr="002E3AD7" w:rsidRDefault="002677BA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5A51A101" w14:textId="3930C229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780F0A8C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hills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發冷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4149B4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1.4%</w:t>
                  </w:r>
                </w:p>
              </w:tc>
              <w:tc>
                <w:tcPr>
                  <w:tcW w:w="1392" w:type="dxa"/>
                </w:tcPr>
                <w:p w14:paraId="559543A9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383152ED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784963F" w14:textId="70BB448E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Netherlands</w:t>
                  </w:r>
                </w:p>
              </w:tc>
              <w:tc>
                <w:tcPr>
                  <w:tcW w:w="2231" w:type="dxa"/>
                </w:tcPr>
                <w:p w14:paraId="1E956EEC" w14:textId="01E56F7F" w:rsidR="00AE16D2" w:rsidRPr="002E3AD7" w:rsidRDefault="002677BA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</w:tr>
            <w:tr w:rsidR="00AE16D2" w:rsidRPr="002E3AD7" w14:paraId="5FD87560" w14:textId="65CD06E9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089A91D0" w14:textId="165781C3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 xml:space="preserve">Nausea or </w:t>
                  </w:r>
                  <w:r w:rsidR="00CF24E6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V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omiting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噁心、嘔吐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2CD88200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5.0%</w:t>
                  </w:r>
                </w:p>
              </w:tc>
              <w:tc>
                <w:tcPr>
                  <w:tcW w:w="1392" w:type="dxa"/>
                </w:tcPr>
                <w:p w14:paraId="08FFFEA3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5CA0B8B7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0113276A" w14:textId="3E482D0A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Korea</w:t>
                  </w:r>
                </w:p>
              </w:tc>
              <w:tc>
                <w:tcPr>
                  <w:tcW w:w="2231" w:type="dxa"/>
                </w:tcPr>
                <w:p w14:paraId="058EF4CF" w14:textId="45CCCA9F" w:rsidR="00AE16D2" w:rsidRPr="002E3AD7" w:rsidRDefault="002677BA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</w:tr>
            <w:tr w:rsidR="00AE16D2" w:rsidRPr="002E3AD7" w14:paraId="4B164086" w14:textId="58526CB5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0E1BCCA1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Nasal congestion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鼻塞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5B85ED6A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4.8%</w:t>
                  </w:r>
                </w:p>
              </w:tc>
              <w:tc>
                <w:tcPr>
                  <w:tcW w:w="1392" w:type="dxa"/>
                </w:tcPr>
                <w:p w14:paraId="3BF1ECCD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  <w:tc>
                <w:tcPr>
                  <w:tcW w:w="233" w:type="dxa"/>
                  <w:vMerge/>
                </w:tcPr>
                <w:p w14:paraId="209F3980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49789ED9" w14:textId="1D11C2B6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ustria</w:t>
                  </w:r>
                </w:p>
              </w:tc>
              <w:tc>
                <w:tcPr>
                  <w:tcW w:w="2231" w:type="dxa"/>
                </w:tcPr>
                <w:p w14:paraId="6D214ED7" w14:textId="345304BA" w:rsidR="00AE16D2" w:rsidRPr="002E3AD7" w:rsidRDefault="002677BA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</w:tr>
          </w:tbl>
          <w:p w14:paraId="176440CF" w14:textId="7C170D47" w:rsidR="0058558D" w:rsidRPr="002E3AD7" w:rsidRDefault="0058558D" w:rsidP="0058558D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1B6552F5" w14:textId="77777777" w:rsidR="0058558D" w:rsidRPr="002E3AD7" w:rsidRDefault="0058558D" w:rsidP="0058558D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C4EAE85" w14:textId="2A6E2A8E" w:rsidR="00EA27B4" w:rsidRPr="002E3AD7" w:rsidRDefault="002769BC" w:rsidP="003D00F0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Cs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110E7E33" w14:textId="63FBDB8B" w:rsidR="00493AB3" w:rsidRPr="002E3AD7" w:rsidRDefault="007D6899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Input </w:t>
            </w:r>
            <w:r w:rsidR="00493AB3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commands and data as follo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ws</w:t>
            </w:r>
            <w:r w:rsidR="00493AB3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.</w:t>
            </w:r>
          </w:p>
          <w:p w14:paraId="4E2D4F3A" w14:textId="53655E5F" w:rsidR="00106FFB" w:rsidRPr="002E3AD7" w:rsidRDefault="00F716D5" w:rsidP="00EA27B4">
            <w:pPr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!!Only </w:t>
            </w:r>
            <w:r w:rsidR="002E3AD7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ymptom</w:t>
            </w: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has </w:t>
            </w:r>
            <w:r w:rsidR="00106FFB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&lt;</w:t>
            </w: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pace</w:t>
            </w:r>
            <w:r w:rsidR="00106FFB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&gt;</w:t>
            </w:r>
            <w:r w:rsidR="00FF7308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!!</w:t>
            </w:r>
          </w:p>
          <w:p w14:paraId="4D8B1911" w14:textId="6C4D7984" w:rsidR="00493AB3" w:rsidRPr="002E3AD7" w:rsidRDefault="00493AB3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</w:p>
          <w:p w14:paraId="733B9CB5" w14:textId="7D4F94E8" w:rsidR="00493AB3" w:rsidRPr="002E3AD7" w:rsidRDefault="00493AB3" w:rsidP="00EA27B4">
            <w:pPr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Access &lt;ID&gt; &lt;</w:t>
            </w:r>
            <w:r w:rsidR="002E3AD7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ymptom</w:t>
            </w: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&gt; &lt;Travel History&gt;</w:t>
            </w:r>
          </w:p>
          <w:p w14:paraId="301D9927" w14:textId="69939106" w:rsidR="00FE6C68" w:rsidRPr="002E3AD7" w:rsidRDefault="00493AB3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Grant permissions based on students’ </w:t>
            </w:r>
            <w:r w:rsidR="002E3AD7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Symptom</w:t>
            </w: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 and 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T</w:t>
            </w: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ravel 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H</w:t>
            </w: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istory</w:t>
            </w:r>
            <w:r w:rsidR="009F7AC4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. Then print whether </w:t>
            </w:r>
            <w:r w:rsidR="008B5219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access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 is</w:t>
            </w:r>
            <w:r w:rsidR="008B5219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 </w:t>
            </w:r>
            <w:r w:rsidR="009F7AC4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allow</w:t>
            </w:r>
            <w:r w:rsidR="004278C0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ed</w:t>
            </w:r>
            <w:r w:rsidR="009F7AC4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.</w:t>
            </w:r>
          </w:p>
          <w:p w14:paraId="6AF3F6B9" w14:textId="77777777" w:rsidR="0012074B" w:rsidRPr="002E3AD7" w:rsidRDefault="0012074B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</w:p>
          <w:p w14:paraId="3C60245A" w14:textId="786B0B89" w:rsidR="00493AB3" w:rsidRPr="002E3AD7" w:rsidRDefault="00493AB3" w:rsidP="00EA27B4">
            <w:pPr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List</w:t>
            </w:r>
          </w:p>
          <w:p w14:paraId="3DA68014" w14:textId="0E570FE6" w:rsidR="00493AB3" w:rsidRPr="002E3AD7" w:rsidRDefault="00493AB3" w:rsidP="00EA27B4">
            <w:pPr>
              <w:snapToGrid w:val="0"/>
              <w:rPr>
                <w:rFonts w:ascii="Times New Roman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sz w:val="28"/>
                <w:szCs w:val="24"/>
              </w:rPr>
              <w:t>Output all logs</w:t>
            </w:r>
            <w:r w:rsidR="005D72E4">
              <w:rPr>
                <w:rFonts w:ascii="Times New Roman" w:hAnsi="Times New Roman" w:cs="Times New Roman"/>
                <w:sz w:val="28"/>
                <w:szCs w:val="24"/>
              </w:rPr>
              <w:t>.</w:t>
            </w:r>
          </w:p>
          <w:p w14:paraId="1CE6A4F9" w14:textId="77777777" w:rsidR="00493AB3" w:rsidRPr="002E3AD7" w:rsidRDefault="00493AB3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</w:p>
          <w:p w14:paraId="29110AAC" w14:textId="3526913E" w:rsidR="00B72D8F" w:rsidRPr="002E3AD7" w:rsidRDefault="002769BC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FDC467A" w14:textId="6FEA9D54" w:rsidR="00EA46D1" w:rsidRPr="002E3AD7" w:rsidRDefault="007D6899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Print expected message of </w:t>
            </w:r>
            <w:r w:rsidR="00204039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input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.</w:t>
            </w:r>
          </w:p>
          <w:p w14:paraId="16A2863F" w14:textId="57B7DD9D" w:rsidR="002677BA" w:rsidRPr="002E3AD7" w:rsidRDefault="002677BA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43BDC2AD" w14:textId="79CA53E5" w:rsidR="000F2508" w:rsidRPr="002E3AD7" w:rsidRDefault="000F2508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Access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Message</w:t>
            </w:r>
          </w:p>
          <w:tbl>
            <w:tblPr>
              <w:tblStyle w:val="a7"/>
              <w:tblW w:w="0" w:type="auto"/>
              <w:tblInd w:w="62" w:type="dxa"/>
              <w:tblLook w:val="04A0" w:firstRow="1" w:lastRow="0" w:firstColumn="1" w:lastColumn="0" w:noHBand="0" w:noVBand="1"/>
            </w:tblPr>
            <w:tblGrid>
              <w:gridCol w:w="2628"/>
              <w:gridCol w:w="2552"/>
            </w:tblGrid>
            <w:tr w:rsidR="0058090E" w:rsidRPr="002E3AD7" w14:paraId="65877A5F" w14:textId="77777777" w:rsidTr="00493AB3">
              <w:tc>
                <w:tcPr>
                  <w:tcW w:w="2628" w:type="dxa"/>
                </w:tcPr>
                <w:p w14:paraId="143DC3F9" w14:textId="18661234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ccess</w:t>
                  </w:r>
                </w:p>
              </w:tc>
              <w:tc>
                <w:tcPr>
                  <w:tcW w:w="2552" w:type="dxa"/>
                </w:tcPr>
                <w:p w14:paraId="2093EA12" w14:textId="4761246F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Output Message</w:t>
                  </w:r>
                </w:p>
              </w:tc>
            </w:tr>
            <w:tr w:rsidR="0058090E" w:rsidRPr="002E3AD7" w14:paraId="2E6A255C" w14:textId="77777777" w:rsidTr="00493AB3">
              <w:tc>
                <w:tcPr>
                  <w:tcW w:w="2628" w:type="dxa"/>
                </w:tcPr>
                <w:p w14:paraId="196E7371" w14:textId="70974E52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Deny</w:t>
                  </w:r>
                </w:p>
              </w:tc>
              <w:tc>
                <w:tcPr>
                  <w:tcW w:w="2552" w:type="dxa"/>
                </w:tcPr>
                <w:p w14:paraId="3D4F833A" w14:textId="16370B70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ccess denied.</w:t>
                  </w:r>
                </w:p>
              </w:tc>
            </w:tr>
            <w:tr w:rsidR="0058090E" w:rsidRPr="002E3AD7" w14:paraId="0FD23FDF" w14:textId="77777777" w:rsidTr="00493AB3">
              <w:tc>
                <w:tcPr>
                  <w:tcW w:w="2628" w:type="dxa"/>
                </w:tcPr>
                <w:p w14:paraId="609A2941" w14:textId="028EF9F5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llow</w:t>
                  </w:r>
                </w:p>
              </w:tc>
              <w:tc>
                <w:tcPr>
                  <w:tcW w:w="2552" w:type="dxa"/>
                </w:tcPr>
                <w:p w14:paraId="152D8EF6" w14:textId="0E991AA6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ccess allowed.</w:t>
                  </w:r>
                </w:p>
              </w:tc>
            </w:tr>
          </w:tbl>
          <w:p w14:paraId="78350962" w14:textId="36D9FD45" w:rsidR="002677BA" w:rsidRPr="002E3AD7" w:rsidRDefault="00E45BF3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ID&gt; &lt;Message&gt;</w:t>
            </w:r>
          </w:p>
          <w:p w14:paraId="63D6224C" w14:textId="03F9DD7F" w:rsidR="00E45BF3" w:rsidRPr="002E3AD7" w:rsidRDefault="00E45BF3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Example:</w:t>
            </w:r>
          </w:p>
          <w:p w14:paraId="23B2F81A" w14:textId="38E1A091" w:rsidR="00E45BF3" w:rsidRPr="002E3AD7" w:rsidRDefault="00E45BF3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M11 Access allowed.</w:t>
            </w:r>
            <w:bookmarkStart w:id="2" w:name="_GoBack"/>
            <w:bookmarkEnd w:id="2"/>
          </w:p>
          <w:p w14:paraId="2EA81B1C" w14:textId="77777777" w:rsidR="001F1B0F" w:rsidRPr="002E3AD7" w:rsidRDefault="001F1B0F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343FA872" w14:textId="3E432826" w:rsidR="001648D4" w:rsidRPr="002E3AD7" w:rsidRDefault="000F2508" w:rsidP="001648D4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Log</w:t>
            </w:r>
            <w:r w:rsidR="00503A13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(Each </w:t>
            </w:r>
            <w:r w:rsidR="00020B2C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column</w:t>
            </w:r>
            <w:r w:rsidR="00503A13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020B2C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separates</w:t>
            </w:r>
            <w:r w:rsidR="00503A13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by tab) (tab = \t)</w:t>
            </w:r>
          </w:p>
          <w:p w14:paraId="7DBB439C" w14:textId="03670CDE" w:rsidR="001648D4" w:rsidRPr="002E3AD7" w:rsidRDefault="000F2508" w:rsidP="001648D4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ID&gt;</w:t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</w:t>
            </w:r>
            <w:r w:rsidR="002E3AD7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ymptom</w:t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gt;</w:t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Travel History&gt;</w:t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Access&gt;</w:t>
            </w:r>
          </w:p>
          <w:p w14:paraId="3A333CB1" w14:textId="3530DA3D" w:rsidR="001648D4" w:rsidRPr="002E3AD7" w:rsidRDefault="001648D4" w:rsidP="001648D4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Example:</w:t>
            </w:r>
          </w:p>
          <w:p w14:paraId="0318EB6D" w14:textId="738DA086" w:rsidR="00E610B1" w:rsidRPr="002E3AD7" w:rsidRDefault="00E610B1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M11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Fine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None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Allowed</w:t>
            </w:r>
          </w:p>
          <w:p w14:paraId="1B541710" w14:textId="038993AC" w:rsidR="00E610B1" w:rsidRPr="002E3AD7" w:rsidRDefault="00E610B1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M12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Fever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None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Denied</w:t>
            </w:r>
          </w:p>
          <w:p w14:paraId="443362A6" w14:textId="77777777" w:rsidR="000F2508" w:rsidRPr="002E3AD7" w:rsidRDefault="000F2508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42368A0" w14:textId="19DCDA73" w:rsidR="002769BC" w:rsidRPr="002E3AD7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9442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6"/>
              <w:gridCol w:w="4531"/>
              <w:gridCol w:w="4005"/>
            </w:tblGrid>
            <w:tr w:rsidR="002B69AD" w:rsidRPr="002E3AD7" w14:paraId="0086BC2A" w14:textId="77777777" w:rsidTr="00387268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2E3AD7" w14:paraId="7F9D419F" w14:textId="77777777" w:rsidTr="003D3190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CAD79D0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</w:t>
                  </w: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65E9A6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Eric Fever None</w:t>
                  </w:r>
                </w:p>
                <w:p w14:paraId="5655F25A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Alex Fine None</w:t>
                  </w:r>
                </w:p>
                <w:p w14:paraId="3A3F427C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Yue Muscle pain None</w:t>
                  </w:r>
                </w:p>
                <w:p w14:paraId="27E6561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B01 Dry cough None</w:t>
                  </w:r>
                </w:p>
                <w:p w14:paraId="4A811E99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M033 Fine Spain</w:t>
                  </w:r>
                </w:p>
                <w:p w14:paraId="4BED548C" w14:textId="567FAB8C" w:rsidR="00D3400C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Lis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363DE736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Eric Access denied.</w:t>
                  </w:r>
                </w:p>
                <w:p w14:paraId="7FDBD97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lex Access allowed.</w:t>
                  </w:r>
                </w:p>
                <w:p w14:paraId="30324B5A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Yue Access allowed.</w:t>
                  </w:r>
                </w:p>
                <w:p w14:paraId="14817A43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B01 Access denied.</w:t>
                  </w:r>
                </w:p>
                <w:p w14:paraId="463C2984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M033 Access denied.</w:t>
                  </w:r>
                </w:p>
                <w:p w14:paraId="0D118A3E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Eric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Fever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enied</w:t>
                  </w:r>
                </w:p>
                <w:p w14:paraId="74F12577" w14:textId="6CFBCA8F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lex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</w:rPr>
                    <w:t>ed</w:t>
                  </w:r>
                </w:p>
                <w:p w14:paraId="6237483B" w14:textId="1296D16E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Yu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Muscle pain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</w:rPr>
                    <w:t>ed</w:t>
                  </w:r>
                </w:p>
                <w:p w14:paraId="7DDADEF7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B01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ry cough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enied</w:t>
                  </w:r>
                </w:p>
                <w:p w14:paraId="6AD16F07" w14:textId="50A89A46" w:rsidR="00D3400C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M033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Spain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enied</w:t>
                  </w:r>
                </w:p>
              </w:tc>
            </w:tr>
            <w:tr w:rsidR="00EA27B4" w:rsidRPr="002E3AD7" w14:paraId="06E6ACF6" w14:textId="77777777" w:rsidTr="003D3190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4FCA1B4" w14:textId="2CE0F90F" w:rsidR="00EA27B4" w:rsidRPr="002E3AD7" w:rsidRDefault="00EA27B4" w:rsidP="0038726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  <w:t>第二組</w:t>
                  </w: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53E522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ccess Iris Fine None</w:t>
                  </w:r>
                </w:p>
                <w:p w14:paraId="52E3A758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ccess Alex Fever None</w:t>
                  </w:r>
                </w:p>
                <w:p w14:paraId="0297C5B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ccess Mario Stunned Japan</w:t>
                  </w:r>
                </w:p>
                <w:p w14:paraId="1389DDA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List</w:t>
                  </w:r>
                </w:p>
                <w:p w14:paraId="2B08D1B2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lastRenderedPageBreak/>
                    <w:t>Access Tim Fine Korea</w:t>
                  </w:r>
                </w:p>
                <w:p w14:paraId="3AD42539" w14:textId="0C61607A" w:rsidR="00AB2121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Lis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1B0000C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lastRenderedPageBreak/>
                    <w:t>Iris Access allowed.</w:t>
                  </w:r>
                </w:p>
                <w:p w14:paraId="67FEB149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lex Access denied.</w:t>
                  </w:r>
                </w:p>
                <w:p w14:paraId="30E4310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Mario Access allowed.</w:t>
                  </w:r>
                </w:p>
                <w:p w14:paraId="3D3AE9BC" w14:textId="3EED17A4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Iris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1825B09C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lastRenderedPageBreak/>
                    <w:t>Alex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ever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Denied</w:t>
                  </w:r>
                </w:p>
                <w:p w14:paraId="78F505F1" w14:textId="28B0CEA3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Mario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Stunned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Japan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6AF1F45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Tim Access allowed.</w:t>
                  </w:r>
                </w:p>
                <w:p w14:paraId="5F38CA3C" w14:textId="21F417D0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Iris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20B34507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lex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ever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Denied</w:t>
                  </w:r>
                </w:p>
                <w:p w14:paraId="186BE03B" w14:textId="2C423CD0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Mario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Stunned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Japan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77A4C356" w14:textId="0423BE86" w:rsidR="00AB2121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Tim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Korea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</w:tc>
            </w:tr>
          </w:tbl>
          <w:p w14:paraId="4191B14C" w14:textId="4A4A00DD" w:rsidR="002C2A16" w:rsidRPr="002E3AD7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F1F23" w:rsidRPr="002E3AD7" w14:paraId="24D4C366" w14:textId="77777777" w:rsidTr="001E5CAE">
        <w:trPr>
          <w:trHeight w:val="1670"/>
        </w:trPr>
        <w:tc>
          <w:tcPr>
            <w:tcW w:w="5000" w:type="pct"/>
          </w:tcPr>
          <w:p w14:paraId="5CC185AB" w14:textId="3EF95ED5" w:rsidR="000B1FFE" w:rsidRPr="002E3AD7" w:rsidRDefault="00366280" w:rsidP="00A86D20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r w:rsidR="008F1F23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</w:p>
          <w:p w14:paraId="12B22028" w14:textId="52BD3D4A" w:rsidR="003F358D" w:rsidRPr="002E3AD7" w:rsidRDefault="00203B99" w:rsidP="00203B9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t xml:space="preserve">■ </w:t>
            </w:r>
            <w:r w:rsidR="003F358D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解答程式：</w:t>
            </w:r>
            <w:r w:rsidR="00DC0F32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IDSystem.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cpp</w:t>
            </w:r>
          </w:p>
          <w:p w14:paraId="7005AD42" w14:textId="21F20563" w:rsidR="00F54D6D" w:rsidRPr="002E3AD7" w:rsidRDefault="00203B99" w:rsidP="00203B99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t xml:space="preserve">■ </w:t>
            </w:r>
            <w:r w:rsidR="003F358D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測試資料：</w:t>
            </w:r>
            <w:r w:rsidR="00CC5C57" w:rsidRPr="002E3AD7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input1.txt, output1.txt, input2.txt, output2.txt, input3.txt, output3.txt</w:t>
            </w:r>
          </w:p>
        </w:tc>
      </w:tr>
      <w:tr w:rsidR="000D0A83" w:rsidRPr="002E3AD7" w14:paraId="6AB62929" w14:textId="77777777" w:rsidTr="001E5CAE">
        <w:tc>
          <w:tcPr>
            <w:tcW w:w="5000" w:type="pct"/>
            <w:vAlign w:val="center"/>
          </w:tcPr>
          <w:p w14:paraId="0D3EB5D6" w14:textId="3389D447" w:rsidR="000D0A83" w:rsidRPr="002E3AD7" w:rsidRDefault="005F2FF1" w:rsidP="005F2FF1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t xml:space="preserve">■ </w:t>
            </w:r>
            <w:r w:rsidR="00391A5E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4A692B84" w:rsidR="000D0A83" w:rsidRPr="002E3AD7" w:rsidRDefault="00391A5E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6E8B1DC2" w:rsidR="00B41E9C" w:rsidRPr="002E3AD7" w:rsidRDefault="000D0A83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2E3AD7" w14:paraId="13AADA3B" w14:textId="77777777" w:rsidTr="001E5CAE">
        <w:tc>
          <w:tcPr>
            <w:tcW w:w="5000" w:type="pct"/>
            <w:vAlign w:val="center"/>
          </w:tcPr>
          <w:p w14:paraId="6461B6B3" w14:textId="4EA40945" w:rsidR="00B41E9C" w:rsidRPr="002E3AD7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9764F9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2E3AD7" w14:paraId="20BDA192" w14:textId="77777777" w:rsidTr="001E5CAE">
        <w:trPr>
          <w:trHeight w:val="1096"/>
        </w:trPr>
        <w:tc>
          <w:tcPr>
            <w:tcW w:w="5000" w:type="pct"/>
          </w:tcPr>
          <w:p w14:paraId="5CDB4002" w14:textId="33FB13D5" w:rsidR="006E69B3" w:rsidRPr="002E3AD7" w:rsidRDefault="002C2A16" w:rsidP="006E69B3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955EEF8" w14:textId="78AC6F15" w:rsidR="008F65F2" w:rsidRPr="002E3AD7" w:rsidRDefault="008F65F2" w:rsidP="004A4DA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</w:tbl>
    <w:p w14:paraId="25EC3316" w14:textId="77777777" w:rsidR="00B2307C" w:rsidRPr="002E3AD7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2E3AD7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ED7C9" w14:textId="77777777" w:rsidR="00982CFA" w:rsidRDefault="00982CFA" w:rsidP="00630DFA">
      <w:r>
        <w:separator/>
      </w:r>
    </w:p>
  </w:endnote>
  <w:endnote w:type="continuationSeparator" w:id="0">
    <w:p w14:paraId="617FEAA5" w14:textId="77777777" w:rsidR="00982CFA" w:rsidRDefault="00982CFA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AB0AF" w14:textId="77777777" w:rsidR="00982CFA" w:rsidRDefault="00982CFA" w:rsidP="00630DFA">
      <w:r>
        <w:separator/>
      </w:r>
    </w:p>
  </w:footnote>
  <w:footnote w:type="continuationSeparator" w:id="0">
    <w:p w14:paraId="080CB881" w14:textId="77777777" w:rsidR="00982CFA" w:rsidRDefault="00982CFA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18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2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7"/>
  </w:num>
  <w:num w:numId="9">
    <w:abstractNumId w:val="22"/>
  </w:num>
  <w:num w:numId="10">
    <w:abstractNumId w:val="12"/>
  </w:num>
  <w:num w:numId="11">
    <w:abstractNumId w:val="14"/>
  </w:num>
  <w:num w:numId="12">
    <w:abstractNumId w:val="4"/>
  </w:num>
  <w:num w:numId="13">
    <w:abstractNumId w:val="19"/>
  </w:num>
  <w:num w:numId="14">
    <w:abstractNumId w:val="15"/>
  </w:num>
  <w:num w:numId="15">
    <w:abstractNumId w:val="2"/>
  </w:num>
  <w:num w:numId="16">
    <w:abstractNumId w:val="17"/>
  </w:num>
  <w:num w:numId="17">
    <w:abstractNumId w:val="21"/>
  </w:num>
  <w:num w:numId="18">
    <w:abstractNumId w:val="16"/>
  </w:num>
  <w:num w:numId="19">
    <w:abstractNumId w:val="11"/>
  </w:num>
  <w:num w:numId="20">
    <w:abstractNumId w:val="20"/>
  </w:num>
  <w:num w:numId="21">
    <w:abstractNumId w:val="3"/>
  </w:num>
  <w:num w:numId="22">
    <w:abstractNumId w:val="18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0B2C"/>
    <w:rsid w:val="0002135C"/>
    <w:rsid w:val="0002148B"/>
    <w:rsid w:val="0004116C"/>
    <w:rsid w:val="0004576C"/>
    <w:rsid w:val="000557E9"/>
    <w:rsid w:val="000640A1"/>
    <w:rsid w:val="000643AD"/>
    <w:rsid w:val="000B1FFE"/>
    <w:rsid w:val="000B2E6F"/>
    <w:rsid w:val="000B3F3F"/>
    <w:rsid w:val="000D0A83"/>
    <w:rsid w:val="000D5D4E"/>
    <w:rsid w:val="000F2508"/>
    <w:rsid w:val="000F3602"/>
    <w:rsid w:val="00103F7F"/>
    <w:rsid w:val="0010537B"/>
    <w:rsid w:val="00106FFB"/>
    <w:rsid w:val="00110435"/>
    <w:rsid w:val="00113A66"/>
    <w:rsid w:val="001173B7"/>
    <w:rsid w:val="0012074B"/>
    <w:rsid w:val="0012450B"/>
    <w:rsid w:val="00131917"/>
    <w:rsid w:val="00137234"/>
    <w:rsid w:val="00141C14"/>
    <w:rsid w:val="0014228E"/>
    <w:rsid w:val="001511A1"/>
    <w:rsid w:val="00157105"/>
    <w:rsid w:val="001648D4"/>
    <w:rsid w:val="00167D2C"/>
    <w:rsid w:val="00181BC3"/>
    <w:rsid w:val="001A422F"/>
    <w:rsid w:val="001C334C"/>
    <w:rsid w:val="001C6E60"/>
    <w:rsid w:val="001D1D17"/>
    <w:rsid w:val="001D6784"/>
    <w:rsid w:val="001E34B8"/>
    <w:rsid w:val="001E5CAE"/>
    <w:rsid w:val="001F1B0F"/>
    <w:rsid w:val="00201978"/>
    <w:rsid w:val="00203B99"/>
    <w:rsid w:val="00204039"/>
    <w:rsid w:val="00235722"/>
    <w:rsid w:val="00250D90"/>
    <w:rsid w:val="0025647A"/>
    <w:rsid w:val="0026766D"/>
    <w:rsid w:val="002677BA"/>
    <w:rsid w:val="002769BC"/>
    <w:rsid w:val="00291571"/>
    <w:rsid w:val="00294294"/>
    <w:rsid w:val="00296286"/>
    <w:rsid w:val="002A0D05"/>
    <w:rsid w:val="002A0FC4"/>
    <w:rsid w:val="002A6708"/>
    <w:rsid w:val="002B10D5"/>
    <w:rsid w:val="002B5E7F"/>
    <w:rsid w:val="002B5F99"/>
    <w:rsid w:val="002B69AD"/>
    <w:rsid w:val="002C2A16"/>
    <w:rsid w:val="002D1CB7"/>
    <w:rsid w:val="002D6021"/>
    <w:rsid w:val="002E19B6"/>
    <w:rsid w:val="002E3AD7"/>
    <w:rsid w:val="00306C04"/>
    <w:rsid w:val="0031298A"/>
    <w:rsid w:val="003157B8"/>
    <w:rsid w:val="00320D12"/>
    <w:rsid w:val="00324742"/>
    <w:rsid w:val="00343D46"/>
    <w:rsid w:val="00350DBD"/>
    <w:rsid w:val="00351307"/>
    <w:rsid w:val="00356B1E"/>
    <w:rsid w:val="00356DD7"/>
    <w:rsid w:val="00362DBE"/>
    <w:rsid w:val="00366280"/>
    <w:rsid w:val="00371D9A"/>
    <w:rsid w:val="00372456"/>
    <w:rsid w:val="00373D64"/>
    <w:rsid w:val="00377ABD"/>
    <w:rsid w:val="00387268"/>
    <w:rsid w:val="00391A5E"/>
    <w:rsid w:val="003A2AB0"/>
    <w:rsid w:val="003A2CD0"/>
    <w:rsid w:val="003B30DB"/>
    <w:rsid w:val="003B6391"/>
    <w:rsid w:val="003B7536"/>
    <w:rsid w:val="003C7B0F"/>
    <w:rsid w:val="003D00F0"/>
    <w:rsid w:val="003D3190"/>
    <w:rsid w:val="003F358D"/>
    <w:rsid w:val="003F771D"/>
    <w:rsid w:val="00414DE6"/>
    <w:rsid w:val="00415CD0"/>
    <w:rsid w:val="004174F9"/>
    <w:rsid w:val="004278C0"/>
    <w:rsid w:val="0043237D"/>
    <w:rsid w:val="00435A13"/>
    <w:rsid w:val="00455BFD"/>
    <w:rsid w:val="00470A6D"/>
    <w:rsid w:val="00472747"/>
    <w:rsid w:val="00483900"/>
    <w:rsid w:val="0049086C"/>
    <w:rsid w:val="00493AB3"/>
    <w:rsid w:val="004963BE"/>
    <w:rsid w:val="004A1EF7"/>
    <w:rsid w:val="004A4DA9"/>
    <w:rsid w:val="004C6721"/>
    <w:rsid w:val="004D3906"/>
    <w:rsid w:val="004E4BF1"/>
    <w:rsid w:val="004E50D2"/>
    <w:rsid w:val="004E70B6"/>
    <w:rsid w:val="00503A13"/>
    <w:rsid w:val="00504846"/>
    <w:rsid w:val="00504F34"/>
    <w:rsid w:val="00513CFF"/>
    <w:rsid w:val="00520093"/>
    <w:rsid w:val="00532A90"/>
    <w:rsid w:val="005337E8"/>
    <w:rsid w:val="005566DA"/>
    <w:rsid w:val="00556B6A"/>
    <w:rsid w:val="0057417F"/>
    <w:rsid w:val="00574726"/>
    <w:rsid w:val="0058090E"/>
    <w:rsid w:val="005812F6"/>
    <w:rsid w:val="00581C72"/>
    <w:rsid w:val="00583AB9"/>
    <w:rsid w:val="00584261"/>
    <w:rsid w:val="0058558D"/>
    <w:rsid w:val="00590A14"/>
    <w:rsid w:val="005A6FCA"/>
    <w:rsid w:val="005B1FEF"/>
    <w:rsid w:val="005C5A1C"/>
    <w:rsid w:val="005D1F34"/>
    <w:rsid w:val="005D72E4"/>
    <w:rsid w:val="005E11D4"/>
    <w:rsid w:val="005F2FF1"/>
    <w:rsid w:val="0060111C"/>
    <w:rsid w:val="00602AD2"/>
    <w:rsid w:val="00603C44"/>
    <w:rsid w:val="0061275C"/>
    <w:rsid w:val="00624B61"/>
    <w:rsid w:val="006260AE"/>
    <w:rsid w:val="00627657"/>
    <w:rsid w:val="00630DFA"/>
    <w:rsid w:val="00632477"/>
    <w:rsid w:val="00635B6B"/>
    <w:rsid w:val="00653FEC"/>
    <w:rsid w:val="0066787B"/>
    <w:rsid w:val="006726A5"/>
    <w:rsid w:val="00676AF9"/>
    <w:rsid w:val="00677B3D"/>
    <w:rsid w:val="00683E3D"/>
    <w:rsid w:val="00684E33"/>
    <w:rsid w:val="0068507F"/>
    <w:rsid w:val="00693AC6"/>
    <w:rsid w:val="00694BED"/>
    <w:rsid w:val="006A536D"/>
    <w:rsid w:val="006B3B82"/>
    <w:rsid w:val="006B7629"/>
    <w:rsid w:val="006C2662"/>
    <w:rsid w:val="006C5A6A"/>
    <w:rsid w:val="006E69B3"/>
    <w:rsid w:val="006E69EB"/>
    <w:rsid w:val="0070080C"/>
    <w:rsid w:val="007146F0"/>
    <w:rsid w:val="00715465"/>
    <w:rsid w:val="00720FF0"/>
    <w:rsid w:val="00722EF2"/>
    <w:rsid w:val="00740133"/>
    <w:rsid w:val="00746D74"/>
    <w:rsid w:val="00746F20"/>
    <w:rsid w:val="007633F0"/>
    <w:rsid w:val="0076517A"/>
    <w:rsid w:val="00770118"/>
    <w:rsid w:val="00774918"/>
    <w:rsid w:val="007802C4"/>
    <w:rsid w:val="00797E6D"/>
    <w:rsid w:val="007A41F4"/>
    <w:rsid w:val="007C4FF3"/>
    <w:rsid w:val="007D6899"/>
    <w:rsid w:val="00805FCB"/>
    <w:rsid w:val="00813787"/>
    <w:rsid w:val="00815CD7"/>
    <w:rsid w:val="008342A1"/>
    <w:rsid w:val="00837349"/>
    <w:rsid w:val="008404E8"/>
    <w:rsid w:val="00855E26"/>
    <w:rsid w:val="008578CC"/>
    <w:rsid w:val="00887B17"/>
    <w:rsid w:val="008B3F07"/>
    <w:rsid w:val="008B5219"/>
    <w:rsid w:val="008C272A"/>
    <w:rsid w:val="008D0893"/>
    <w:rsid w:val="008D67DD"/>
    <w:rsid w:val="008D68C8"/>
    <w:rsid w:val="008F1F23"/>
    <w:rsid w:val="008F466C"/>
    <w:rsid w:val="008F65F2"/>
    <w:rsid w:val="00901620"/>
    <w:rsid w:val="00901E9F"/>
    <w:rsid w:val="00954087"/>
    <w:rsid w:val="00965712"/>
    <w:rsid w:val="009660D0"/>
    <w:rsid w:val="009764F9"/>
    <w:rsid w:val="0097691C"/>
    <w:rsid w:val="009812CF"/>
    <w:rsid w:val="00982CFA"/>
    <w:rsid w:val="0098574C"/>
    <w:rsid w:val="00996066"/>
    <w:rsid w:val="009A6432"/>
    <w:rsid w:val="009C236D"/>
    <w:rsid w:val="009C7439"/>
    <w:rsid w:val="009D235D"/>
    <w:rsid w:val="009D3E7F"/>
    <w:rsid w:val="009D431C"/>
    <w:rsid w:val="009E3488"/>
    <w:rsid w:val="009F37B0"/>
    <w:rsid w:val="009F7AC4"/>
    <w:rsid w:val="00A050C8"/>
    <w:rsid w:val="00A06A18"/>
    <w:rsid w:val="00A12A19"/>
    <w:rsid w:val="00A22623"/>
    <w:rsid w:val="00A250DC"/>
    <w:rsid w:val="00A25591"/>
    <w:rsid w:val="00A272EA"/>
    <w:rsid w:val="00A323AF"/>
    <w:rsid w:val="00A4638B"/>
    <w:rsid w:val="00A501CB"/>
    <w:rsid w:val="00A5101F"/>
    <w:rsid w:val="00A60C8E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2121"/>
    <w:rsid w:val="00AB59D9"/>
    <w:rsid w:val="00AC05B7"/>
    <w:rsid w:val="00AD5BD7"/>
    <w:rsid w:val="00AE16D2"/>
    <w:rsid w:val="00AF04F8"/>
    <w:rsid w:val="00B2307C"/>
    <w:rsid w:val="00B374A7"/>
    <w:rsid w:val="00B41E9C"/>
    <w:rsid w:val="00B6596F"/>
    <w:rsid w:val="00B72254"/>
    <w:rsid w:val="00B72D8F"/>
    <w:rsid w:val="00B744B3"/>
    <w:rsid w:val="00B75FD5"/>
    <w:rsid w:val="00B85538"/>
    <w:rsid w:val="00B85D6E"/>
    <w:rsid w:val="00B9228D"/>
    <w:rsid w:val="00BA47D5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45B8E"/>
    <w:rsid w:val="00C52FBC"/>
    <w:rsid w:val="00C74E90"/>
    <w:rsid w:val="00C7561A"/>
    <w:rsid w:val="00C85A38"/>
    <w:rsid w:val="00C90E26"/>
    <w:rsid w:val="00C9197F"/>
    <w:rsid w:val="00C946D5"/>
    <w:rsid w:val="00C971B6"/>
    <w:rsid w:val="00CA3CC2"/>
    <w:rsid w:val="00CC5C57"/>
    <w:rsid w:val="00CF24E6"/>
    <w:rsid w:val="00D01CD3"/>
    <w:rsid w:val="00D02DEA"/>
    <w:rsid w:val="00D22478"/>
    <w:rsid w:val="00D2251D"/>
    <w:rsid w:val="00D3400C"/>
    <w:rsid w:val="00D37AC1"/>
    <w:rsid w:val="00D44D7A"/>
    <w:rsid w:val="00D52F38"/>
    <w:rsid w:val="00D6215A"/>
    <w:rsid w:val="00D67E2D"/>
    <w:rsid w:val="00D723F5"/>
    <w:rsid w:val="00D8082A"/>
    <w:rsid w:val="00D86A74"/>
    <w:rsid w:val="00D919D3"/>
    <w:rsid w:val="00D957BA"/>
    <w:rsid w:val="00DA41AF"/>
    <w:rsid w:val="00DA7E74"/>
    <w:rsid w:val="00DB64FE"/>
    <w:rsid w:val="00DC0F32"/>
    <w:rsid w:val="00DF11C1"/>
    <w:rsid w:val="00DF6941"/>
    <w:rsid w:val="00E01EB4"/>
    <w:rsid w:val="00E04780"/>
    <w:rsid w:val="00E22374"/>
    <w:rsid w:val="00E22971"/>
    <w:rsid w:val="00E269D4"/>
    <w:rsid w:val="00E318FE"/>
    <w:rsid w:val="00E35ABA"/>
    <w:rsid w:val="00E429E6"/>
    <w:rsid w:val="00E45BF3"/>
    <w:rsid w:val="00E4729C"/>
    <w:rsid w:val="00E610B1"/>
    <w:rsid w:val="00E62AF4"/>
    <w:rsid w:val="00E63096"/>
    <w:rsid w:val="00E71519"/>
    <w:rsid w:val="00E72F07"/>
    <w:rsid w:val="00E85745"/>
    <w:rsid w:val="00E87D73"/>
    <w:rsid w:val="00E94148"/>
    <w:rsid w:val="00EA27B4"/>
    <w:rsid w:val="00EA46D1"/>
    <w:rsid w:val="00EB446D"/>
    <w:rsid w:val="00ED1DC9"/>
    <w:rsid w:val="00EF1E2E"/>
    <w:rsid w:val="00EF3151"/>
    <w:rsid w:val="00F22CF8"/>
    <w:rsid w:val="00F268C7"/>
    <w:rsid w:val="00F54D6D"/>
    <w:rsid w:val="00F5638A"/>
    <w:rsid w:val="00F56927"/>
    <w:rsid w:val="00F57321"/>
    <w:rsid w:val="00F62CDA"/>
    <w:rsid w:val="00F70156"/>
    <w:rsid w:val="00F716D5"/>
    <w:rsid w:val="00F9436D"/>
    <w:rsid w:val="00FA03FC"/>
    <w:rsid w:val="00FA52C6"/>
    <w:rsid w:val="00FB448C"/>
    <w:rsid w:val="00FD1DB2"/>
    <w:rsid w:val="00FD6975"/>
    <w:rsid w:val="00FE6C68"/>
    <w:rsid w:val="00FE72DE"/>
    <w:rsid w:val="00FF12AC"/>
    <w:rsid w:val="00FF3BB1"/>
    <w:rsid w:val="00FF51CB"/>
    <w:rsid w:val="00FF7308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387268"/>
    <w:pPr>
      <w:widowControl w:val="0"/>
    </w:pPr>
  </w:style>
  <w:style w:type="character" w:customStyle="1" w:styleId="rt-commentedtext">
    <w:name w:val="rt-commentedtext"/>
    <w:basedOn w:val="a0"/>
    <w:rsid w:val="0058558D"/>
  </w:style>
  <w:style w:type="table" w:styleId="6">
    <w:name w:val="Grid Table 6 Colorful"/>
    <w:basedOn w:val="a1"/>
    <w:uiPriority w:val="51"/>
    <w:rsid w:val="0058558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06311A-D9CD-4580-A93B-C6024C739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7</TotalTime>
  <Pages>3</Pages>
  <Words>442</Words>
  <Characters>2523</Characters>
  <Application>Microsoft Office Word</Application>
  <DocSecurity>0</DocSecurity>
  <Lines>21</Lines>
  <Paragraphs>5</Paragraphs>
  <ScaleCrop>false</ScaleCrop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ryl Huang</cp:lastModifiedBy>
  <cp:revision>107</cp:revision>
  <cp:lastPrinted>2015-07-24T07:04:00Z</cp:lastPrinted>
  <dcterms:created xsi:type="dcterms:W3CDTF">2017-03-23T05:40:00Z</dcterms:created>
  <dcterms:modified xsi:type="dcterms:W3CDTF">2020-03-31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